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375532F5"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w:t>
      </w:r>
      <w:r w:rsidR="004757E4">
        <w:t xml:space="preserve">Industry </w:t>
      </w:r>
      <w:r>
        <w:t xml:space="preserve">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2D9B8A65"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4757E4">
          <w:rPr>
            <w:rStyle w:val="Hyperlink"/>
          </w:rPr>
          <w:t>he</w:t>
        </w:r>
        <w:r w:rsidRPr="004757E4">
          <w:rPr>
            <w:rStyle w:val="Hyperlink"/>
          </w:rPr>
          <w:t>r</w:t>
        </w:r>
        <w:r w:rsidRPr="004757E4">
          <w:rPr>
            <w:rStyle w:val="Hyperlink"/>
          </w:rPr>
          <w:t>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2F45A209"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r w:rsidR="004757E4">
        <w:t xml:space="preserve">A parallel </w:t>
      </w:r>
      <w:hyperlink r:id="rId13" w:history="1">
        <w:r w:rsidR="004757E4" w:rsidRPr="004757E4">
          <w:rPr>
            <w:rStyle w:val="Hyperlink"/>
          </w:rPr>
          <w:t xml:space="preserve">SharePoint </w:t>
        </w:r>
        <w:r w:rsidR="004757E4" w:rsidRPr="004757E4">
          <w:rPr>
            <w:rStyle w:val="Hyperlink"/>
          </w:rPr>
          <w:t>r</w:t>
        </w:r>
        <w:r w:rsidR="004757E4" w:rsidRPr="004757E4">
          <w:rPr>
            <w:rStyle w:val="Hyperlink"/>
          </w:rPr>
          <w:t>epository</w:t>
        </w:r>
      </w:hyperlink>
      <w:r w:rsidR="004757E4">
        <w:t xml:space="preserve"> is maintained for this purpose. </w:t>
      </w:r>
      <w:r>
        <w:t xml:space="preserve">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w:t>
      </w:r>
      <w:r w:rsidR="00A827FD">
        <w:lastRenderedPageBreak/>
        <w:t xml:space="preserve">of the original source </w:t>
      </w:r>
      <w:r w:rsidR="001115A7">
        <w:t xml:space="preserve">employed. Since different units can be assessed using data from </w:t>
      </w:r>
      <w:r w:rsidR="00E96B7A">
        <w:t>diverse</w:t>
      </w:r>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BF0C1B"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1522059E"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DF0309">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BF0C1B"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BF0C1B"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BF0C1B"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BF0C1B"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BF0C1B"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907D39">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78A8EFA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DF0309">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0AF3B25F"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DF0309">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484B8A7B" w:rsidR="00C929AF" w:rsidRDefault="00CB06E5" w:rsidP="00C929AF">
      <w:pPr>
        <w:keepNext/>
        <w:jc w:val="center"/>
      </w:pPr>
      <w:r>
        <w:rPr>
          <w:noProof/>
        </w:rPr>
        <w:drawing>
          <wp:inline distT="0" distB="0" distL="0" distR="0" wp14:anchorId="33AF996C" wp14:editId="63EAF87C">
            <wp:extent cx="5722620" cy="2979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20" cy="2979420"/>
                    </a:xfrm>
                    <a:prstGeom prst="rect">
                      <a:avLst/>
                    </a:prstGeom>
                    <a:noFill/>
                    <a:ln>
                      <a:noFill/>
                    </a:ln>
                  </pic:spPr>
                </pic:pic>
              </a:graphicData>
            </a:graphic>
          </wp:inline>
        </w:drawing>
      </w:r>
    </w:p>
    <w:p w14:paraId="4B152AA3" w14:textId="70844C7B"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DF0309">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31A937A"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DF0309">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1F42197"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DF0309">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w:t>
      </w:r>
      <w:proofErr w:type="gramStart"/>
      <w:r>
        <w:t>is</w:t>
      </w:r>
      <w:proofErr w:type="gramEnd"/>
      <w:r>
        <w:t xml:space="preserve">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54880EEF"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DF0309">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A0526DB"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DF0309">
        <w:rPr>
          <w:noProof/>
        </w:rPr>
        <w:t>8</w:t>
      </w:r>
      <w:r>
        <w:fldChar w:fldCharType="end"/>
      </w:r>
      <w:bookmarkEnd w:id="16"/>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w:t>
      </w:r>
      <w:proofErr w:type="gramStart"/>
      <w:r w:rsidR="001A4BA7">
        <w:t>name</w:t>
      </w:r>
      <w:proofErr w:type="gramEnd"/>
      <w:r w:rsidR="001A4BA7">
        <w:t xml:space="preserv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6B6F1D1"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DF0309">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2993D295">
            <wp:extent cx="57245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FF28E5A" w14:textId="1054A7C8"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DF0309">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D75E055" w:rsidR="00545641" w:rsidRPr="009B2380" w:rsidRDefault="00545641" w:rsidP="00545641">
      <w:pPr>
        <w:pStyle w:val="Caption"/>
        <w:jc w:val="center"/>
      </w:pPr>
      <w:bookmarkStart w:id="19" w:name="_Ref69817089"/>
      <w:r w:rsidRPr="009B2380">
        <w:lastRenderedPageBreak/>
        <w:t xml:space="preserve">Figure </w:t>
      </w:r>
      <w:r>
        <w:fldChar w:fldCharType="begin"/>
      </w:r>
      <w:r w:rsidRPr="009B2380">
        <w:instrText xml:space="preserve"> SEQ Figure \* ARABIC </w:instrText>
      </w:r>
      <w:r>
        <w:fldChar w:fldCharType="separate"/>
      </w:r>
      <w:r w:rsidR="00DF0309">
        <w:rPr>
          <w:noProof/>
        </w:rPr>
        <w:t>11</w:t>
      </w:r>
      <w:r>
        <w:fldChar w:fldCharType="end"/>
      </w:r>
      <w:bookmarkEnd w:id="19"/>
      <w:r w:rsidRPr="009B2380">
        <w:t xml:space="preserve"> Plant CAPEX sheet distribution</w:t>
      </w:r>
    </w:p>
    <w:p w14:paraId="0EB4F2E4" w14:textId="3181F399" w:rsidR="00284731" w:rsidRDefault="00284731" w:rsidP="00907D39">
      <w:r>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178E2CC0"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DF0309">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CB4B3C2"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DF0309">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6FDB798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1056EAD7" w14:textId="4E63A08D" w:rsidR="00335F38" w:rsidRDefault="00335F38" w:rsidP="00335F38">
      <w:pPr>
        <w:pStyle w:val="Heading2"/>
      </w:pPr>
      <w:r>
        <w:t>Estimate Benchmark</w:t>
      </w:r>
    </w:p>
    <w:p w14:paraId="33973867" w14:textId="46E4E30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estimates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 cost-capacity values from references are provided in the subsequent row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is provided below. These figures can be then incorporated to the Estimate Benchmark region provided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lastRenderedPageBreak/>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2A1D5516" w:rsidR="005B0D3D" w:rsidRPr="00335F38" w:rsidRDefault="005B0D3D" w:rsidP="005B0D3D">
      <w:pPr>
        <w:pStyle w:val="Caption"/>
        <w:jc w:val="center"/>
      </w:pPr>
      <w:bookmarkStart w:id="22" w:name="_Ref71110330"/>
      <w:r>
        <w:t xml:space="preserve">Figure </w:t>
      </w:r>
      <w:r>
        <w:fldChar w:fldCharType="begin"/>
      </w:r>
      <w:r>
        <w:instrText xml:space="preserve"> SEQ Figure \* ARABIC </w:instrText>
      </w:r>
      <w:r>
        <w:fldChar w:fldCharType="separate"/>
      </w:r>
      <w:r w:rsidR="00DF0309">
        <w:rPr>
          <w:noProof/>
        </w:rPr>
        <w:t>14</w:t>
      </w:r>
      <w:r>
        <w:fldChar w:fldCharType="end"/>
      </w:r>
      <w:bookmarkEnd w:id="22"/>
      <w:r>
        <w:t xml:space="preserve"> Estimate benchmark sheet</w:t>
      </w:r>
    </w:p>
    <w:p w14:paraId="2753FA2A" w14:textId="245E8A62" w:rsidR="00335F38" w:rsidRPr="00E33943" w:rsidRDefault="00C6571D" w:rsidP="00907D39">
      <w:r>
        <w:t>A macro button allows the user to add more benchmark tables according to the nº of units</w:t>
      </w:r>
      <w:r w:rsidR="00CA4E15">
        <w:t>/items</w:t>
      </w:r>
      <w:r>
        <w:t xml:space="preserve">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p>
    <w:p w14:paraId="1DEBF494" w14:textId="77777777" w:rsidR="00F94EF2" w:rsidRDefault="00F94EF2" w:rsidP="00033784">
      <w:pPr>
        <w:pStyle w:val="Heading2"/>
      </w:pPr>
      <w:r>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3"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3"/>
          </w:p>
        </w:tc>
      </w:tr>
    </w:tbl>
    <w:p w14:paraId="0267FEC7" w14:textId="16DD2594"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lastRenderedPageBreak/>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2F2C9FAE" w:rsidR="0023391F" w:rsidRDefault="0023391F" w:rsidP="0023391F">
      <w:pPr>
        <w:pStyle w:val="Caption"/>
        <w:jc w:val="center"/>
      </w:pPr>
      <w:bookmarkStart w:id="24" w:name="_Ref69841172"/>
      <w:r w:rsidRPr="0023391F">
        <w:t xml:space="preserve">Figure </w:t>
      </w:r>
      <w:r>
        <w:fldChar w:fldCharType="begin"/>
      </w:r>
      <w:r w:rsidRPr="0023391F">
        <w:instrText xml:space="preserve"> SEQ Figure \* ARABIC </w:instrText>
      </w:r>
      <w:r>
        <w:fldChar w:fldCharType="separate"/>
      </w:r>
      <w:r w:rsidR="00DF0309">
        <w:rPr>
          <w:noProof/>
        </w:rPr>
        <w:t>15</w:t>
      </w:r>
      <w:r>
        <w:fldChar w:fldCharType="end"/>
      </w:r>
      <w:bookmarkEnd w:id="24"/>
      <w:r w:rsidRPr="0023391F">
        <w:t xml:space="preserve"> CFA sheet: plant summary, economic </w:t>
      </w:r>
      <w:proofErr w:type="gramStart"/>
      <w:r w:rsidRPr="0023391F">
        <w:t>assumptions</w:t>
      </w:r>
      <w:proofErr w:type="gramEnd"/>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5"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5"/>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lastRenderedPageBreak/>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10214E50" w:rsidR="00426BEF" w:rsidRDefault="00426BEF" w:rsidP="00907D39">
      <w:pPr>
        <w:pStyle w:val="NoSpacing"/>
      </w:pPr>
      <w:r>
        <w:t>TRL</w:t>
      </w:r>
      <w:r>
        <w:tab/>
        <w:t>Technology Readiness Lev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BF0C1B"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BF0C1B"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BF0C1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BF0C1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BF0C1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BF0C1B"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BF0C1B"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29"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0"/>
      <w:footerReference w:type="default" r:id="rId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B1208" w14:textId="77777777" w:rsidR="00BF0C1B" w:rsidRDefault="00BF0C1B" w:rsidP="001B776F">
      <w:pPr>
        <w:spacing w:after="0" w:line="240" w:lineRule="auto"/>
      </w:pPr>
      <w:r>
        <w:separator/>
      </w:r>
    </w:p>
  </w:endnote>
  <w:endnote w:type="continuationSeparator" w:id="0">
    <w:p w14:paraId="352CD429" w14:textId="77777777" w:rsidR="00BF0C1B" w:rsidRDefault="00BF0C1B" w:rsidP="001B776F">
      <w:pPr>
        <w:spacing w:after="0" w:line="240" w:lineRule="auto"/>
      </w:pPr>
      <w:r>
        <w:continuationSeparator/>
      </w:r>
    </w:p>
  </w:endnote>
  <w:endnote w:type="continuationNotice" w:id="1">
    <w:p w14:paraId="456E8F82" w14:textId="77777777" w:rsidR="00BF0C1B" w:rsidRDefault="00BF0C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2C792" w14:textId="77777777" w:rsidR="00BF0C1B" w:rsidRDefault="00BF0C1B" w:rsidP="001B776F">
      <w:pPr>
        <w:spacing w:after="0" w:line="240" w:lineRule="auto"/>
      </w:pPr>
      <w:r>
        <w:separator/>
      </w:r>
    </w:p>
  </w:footnote>
  <w:footnote w:type="continuationSeparator" w:id="0">
    <w:p w14:paraId="515F5417" w14:textId="77777777" w:rsidR="00BF0C1B" w:rsidRDefault="00BF0C1B" w:rsidP="001B776F">
      <w:pPr>
        <w:spacing w:after="0" w:line="240" w:lineRule="auto"/>
      </w:pPr>
      <w:r>
        <w:continuationSeparator/>
      </w:r>
    </w:p>
  </w:footnote>
  <w:footnote w:type="continuationNotice" w:id="1">
    <w:p w14:paraId="4B8F668F" w14:textId="77777777" w:rsidR="00BF0C1B" w:rsidRDefault="00BF0C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proofErr w:type="spellStart"/>
    <w:r w:rsidR="00E96B7A" w:rsidRPr="00C6571D">
      <w:rPr>
        <w:sz w:val="18"/>
        <w:lang w:val="es-ES"/>
      </w:rPr>
      <w:t>User</w:t>
    </w:r>
    <w:proofErr w:type="spellEnd"/>
    <w:r w:rsidR="00E96B7A" w:rsidRPr="00C6571D">
      <w:rPr>
        <w:sz w:val="18"/>
        <w:lang w:val="es-ES"/>
      </w:rPr>
      <w:t xml:space="preserve"> </w:t>
    </w:r>
    <w:proofErr w:type="spellStart"/>
    <w:r w:rsidR="00E96B7A" w:rsidRPr="00C6571D">
      <w:rPr>
        <w:sz w:val="18"/>
        <w:lang w:val="es-ES"/>
      </w:rPr>
      <w:t>Guide</w:t>
    </w:r>
    <w:proofErr w:type="spellEnd"/>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74EE0"/>
    <w:rsid w:val="00380483"/>
    <w:rsid w:val="003812E1"/>
    <w:rsid w:val="003815C3"/>
    <w:rsid w:val="00384E08"/>
    <w:rsid w:val="00391F15"/>
    <w:rsid w:val="003A5D16"/>
    <w:rsid w:val="003A7275"/>
    <w:rsid w:val="003B7D1D"/>
    <w:rsid w:val="003E3CAE"/>
    <w:rsid w:val="003F129D"/>
    <w:rsid w:val="00406DF7"/>
    <w:rsid w:val="004262B3"/>
    <w:rsid w:val="00426BEF"/>
    <w:rsid w:val="004339CE"/>
    <w:rsid w:val="0044233B"/>
    <w:rsid w:val="00447EF5"/>
    <w:rsid w:val="004646CD"/>
    <w:rsid w:val="004647A3"/>
    <w:rsid w:val="004757E4"/>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7619"/>
    <w:rsid w:val="006E777A"/>
    <w:rsid w:val="006F34F0"/>
    <w:rsid w:val="00715B97"/>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BF0C1B"/>
    <w:rsid w:val="00C01556"/>
    <w:rsid w:val="00C06EA3"/>
    <w:rsid w:val="00C17F37"/>
    <w:rsid w:val="00C31C22"/>
    <w:rsid w:val="00C5659C"/>
    <w:rsid w:val="00C6571D"/>
    <w:rsid w:val="00C929AF"/>
    <w:rsid w:val="00C962A2"/>
    <w:rsid w:val="00C962BB"/>
    <w:rsid w:val="00CA4E15"/>
    <w:rsid w:val="00CB06E5"/>
    <w:rsid w:val="00CB1024"/>
    <w:rsid w:val="00CB4E7F"/>
    <w:rsid w:val="00CB693D"/>
    <w:rsid w:val="00CC3A85"/>
    <w:rsid w:val="00CF2BA2"/>
    <w:rsid w:val="00D3257A"/>
    <w:rsid w:val="00D33DBB"/>
    <w:rsid w:val="00D409D0"/>
    <w:rsid w:val="00D47451"/>
    <w:rsid w:val="00D50905"/>
    <w:rsid w:val="00D710FC"/>
    <w:rsid w:val="00D76634"/>
    <w:rsid w:val="00D82702"/>
    <w:rsid w:val="00D87C90"/>
    <w:rsid w:val="00D94140"/>
    <w:rsid w:val="00DA0F72"/>
    <w:rsid w:val="00DA16CE"/>
    <w:rsid w:val="00DA730C"/>
    <w:rsid w:val="00DB1339"/>
    <w:rsid w:val="00DB72DD"/>
    <w:rsid w:val="00DC5838"/>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2TTdfbo"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www.chemengonlin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INTEF/Scale-Coupled-Open-Innovation-Network/blob/main/Economics/SEA%20Tool%20-%20Template.xlsm" TargetMode="Externa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2.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3.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AF4C9E-9029-4FE3-B36E-B08B849B0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7</Pages>
  <Words>5343</Words>
  <Characters>30456</Characters>
  <Application>Microsoft Office Word</Application>
  <DocSecurity>0</DocSecurity>
  <Lines>253</Lines>
  <Paragraphs>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Schalk Cloete</cp:lastModifiedBy>
  <cp:revision>5</cp:revision>
  <dcterms:created xsi:type="dcterms:W3CDTF">2021-06-12T08:37:00Z</dcterms:created>
  <dcterms:modified xsi:type="dcterms:W3CDTF">2021-06-2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